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059FD" w14:textId="75EAECE5" w:rsidR="00773CC0" w:rsidRPr="00773CC0" w:rsidRDefault="00C0129B" w:rsidP="00995CD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Jade Moore</w:t>
      </w:r>
    </w:p>
    <w:p w14:paraId="33D8B565" w14:textId="7A6FA53C" w:rsidR="00564CA0" w:rsidRPr="00773CC0" w:rsidRDefault="00C0129B" w:rsidP="00C0129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lanta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GA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0312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• </w:t>
      </w:r>
      <w:r w:rsidR="00A15A82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678</w:t>
      </w:r>
      <w:r w:rsidR="00A15A8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>956</w:t>
      </w:r>
      <w:r w:rsidR="00A15A82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4659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• </w:t>
      </w:r>
      <w:r>
        <w:rPr>
          <w:rFonts w:ascii="Times New Roman" w:eastAsia="Times New Roman" w:hAnsi="Times New Roman" w:cs="Times New Roman"/>
          <w:sz w:val="24"/>
          <w:szCs w:val="24"/>
        </w:rPr>
        <w:t>jadeamoore02@gmail.com</w:t>
      </w:r>
    </w:p>
    <w:p w14:paraId="5DA059FF" w14:textId="77777777" w:rsidR="00773CC0" w:rsidRPr="00773CC0" w:rsidRDefault="00773CC0" w:rsidP="00995CD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A05A00" w14:textId="77777777" w:rsidR="00773CC0" w:rsidRPr="00773CC0" w:rsidRDefault="00773CC0" w:rsidP="00564C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73CC0">
        <w:rPr>
          <w:rFonts w:ascii="Times New Roman" w:eastAsia="Times New Roman" w:hAnsi="Times New Roman" w:cs="Times New Roman"/>
          <w:b/>
          <w:bCs/>
          <w:sz w:val="28"/>
          <w:szCs w:val="28"/>
        </w:rPr>
        <w:t>Skills</w:t>
      </w:r>
    </w:p>
    <w:p w14:paraId="5DA05A01" w14:textId="380D344C" w:rsidR="00773CC0" w:rsidRPr="00773CC0" w:rsidRDefault="00773CC0" w:rsidP="00564CA0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3CC0">
        <w:rPr>
          <w:rFonts w:ascii="Times New Roman" w:eastAsia="Times New Roman" w:hAnsi="Times New Roman" w:cs="Times New Roman"/>
          <w:b/>
          <w:sz w:val="24"/>
          <w:szCs w:val="24"/>
        </w:rPr>
        <w:t>Languages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0129B">
        <w:rPr>
          <w:rFonts w:ascii="Times New Roman" w:eastAsia="Times New Roman" w:hAnsi="Times New Roman" w:cs="Times New Roman"/>
          <w:sz w:val="24"/>
          <w:szCs w:val="24"/>
        </w:rPr>
        <w:t>Basic understanding and comprehension of Spanish</w:t>
      </w:r>
    </w:p>
    <w:p w14:paraId="5DA05A02" w14:textId="3BE555CC" w:rsidR="00773CC0" w:rsidRPr="00773CC0" w:rsidRDefault="00773CC0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3CC0">
        <w:rPr>
          <w:rFonts w:ascii="Times New Roman" w:eastAsia="Times New Roman" w:hAnsi="Times New Roman" w:cs="Times New Roman"/>
          <w:b/>
          <w:sz w:val="24"/>
          <w:szCs w:val="24"/>
        </w:rPr>
        <w:t>Software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gramStart"/>
      <w:r w:rsidR="00C0129B">
        <w:rPr>
          <w:rFonts w:ascii="Times New Roman" w:eastAsia="Times New Roman" w:hAnsi="Times New Roman" w:cs="Times New Roman"/>
          <w:sz w:val="24"/>
          <w:szCs w:val="24"/>
        </w:rPr>
        <w:t>Adobe(</w:t>
      </w:r>
      <w:proofErr w:type="gramEnd"/>
      <w:r w:rsidR="00C0129B">
        <w:rPr>
          <w:rFonts w:ascii="Times New Roman" w:eastAsia="Times New Roman" w:hAnsi="Times New Roman" w:cs="Times New Roman"/>
          <w:sz w:val="24"/>
          <w:szCs w:val="24"/>
        </w:rPr>
        <w:t xml:space="preserve">InDesign, Photoshop, </w:t>
      </w:r>
      <w:r w:rsidR="00D439CA">
        <w:rPr>
          <w:rFonts w:ascii="Times New Roman" w:eastAsia="Times New Roman" w:hAnsi="Times New Roman" w:cs="Times New Roman"/>
          <w:sz w:val="24"/>
          <w:szCs w:val="24"/>
        </w:rPr>
        <w:t>Illustrator), MS Office(Excel Certified</w:t>
      </w:r>
      <w:r w:rsidR="00904EAE">
        <w:rPr>
          <w:rFonts w:ascii="Times New Roman" w:eastAsia="Times New Roman" w:hAnsi="Times New Roman" w:cs="Times New Roman"/>
          <w:sz w:val="24"/>
          <w:szCs w:val="24"/>
        </w:rPr>
        <w:t xml:space="preserve">, Word, </w:t>
      </w:r>
      <w:proofErr w:type="spellStart"/>
      <w:r w:rsidR="00904EAE">
        <w:rPr>
          <w:rFonts w:ascii="Times New Roman" w:eastAsia="Times New Roman" w:hAnsi="Times New Roman" w:cs="Times New Roman"/>
          <w:sz w:val="24"/>
          <w:szCs w:val="24"/>
        </w:rPr>
        <w:t>Powerpoint</w:t>
      </w:r>
      <w:proofErr w:type="spellEnd"/>
      <w:r w:rsidR="00DB6E45">
        <w:rPr>
          <w:rFonts w:ascii="Times New Roman" w:eastAsia="Times New Roman" w:hAnsi="Times New Roman" w:cs="Times New Roman"/>
          <w:sz w:val="24"/>
          <w:szCs w:val="24"/>
        </w:rPr>
        <w:t>, Project</w:t>
      </w:r>
      <w:r w:rsidR="00D439CA">
        <w:rPr>
          <w:rFonts w:ascii="Times New Roman" w:eastAsia="Times New Roman" w:hAnsi="Times New Roman" w:cs="Times New Roman"/>
          <w:sz w:val="24"/>
          <w:szCs w:val="24"/>
        </w:rPr>
        <w:t>), Google Drive</w:t>
      </w:r>
      <w:r w:rsidR="00DB6E45">
        <w:rPr>
          <w:rFonts w:ascii="Times New Roman" w:eastAsia="Times New Roman" w:hAnsi="Times New Roman" w:cs="Times New Roman"/>
          <w:sz w:val="24"/>
          <w:szCs w:val="24"/>
        </w:rPr>
        <w:t>, SIP Softphone</w:t>
      </w:r>
    </w:p>
    <w:p w14:paraId="5DA05A03" w14:textId="5979944D" w:rsidR="00773CC0" w:rsidRPr="00773CC0" w:rsidRDefault="00773CC0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3CC0">
        <w:rPr>
          <w:rFonts w:ascii="Times New Roman" w:eastAsia="Times New Roman" w:hAnsi="Times New Roman" w:cs="Times New Roman"/>
          <w:b/>
          <w:sz w:val="24"/>
          <w:szCs w:val="24"/>
        </w:rPr>
        <w:t>Hardware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04EAE">
        <w:rPr>
          <w:rFonts w:ascii="Times New Roman" w:eastAsia="Times New Roman" w:hAnsi="Times New Roman" w:cs="Times New Roman"/>
          <w:sz w:val="24"/>
          <w:szCs w:val="24"/>
        </w:rPr>
        <w:t xml:space="preserve">System </w:t>
      </w:r>
      <w:proofErr w:type="spellStart"/>
      <w:r w:rsidR="00904EAE">
        <w:rPr>
          <w:rFonts w:ascii="Times New Roman" w:eastAsia="Times New Roman" w:hAnsi="Times New Roman" w:cs="Times New Roman"/>
          <w:sz w:val="24"/>
          <w:szCs w:val="24"/>
        </w:rPr>
        <w:t>Matience</w:t>
      </w:r>
      <w:proofErr w:type="spellEnd"/>
      <w:r w:rsidR="00904EAE">
        <w:rPr>
          <w:rFonts w:ascii="Times New Roman" w:eastAsia="Times New Roman" w:hAnsi="Times New Roman" w:cs="Times New Roman"/>
          <w:sz w:val="24"/>
          <w:szCs w:val="24"/>
        </w:rPr>
        <w:t>, Configuring Drivers and Components</w:t>
      </w:r>
      <w:r w:rsidR="00DB6E45">
        <w:rPr>
          <w:rFonts w:ascii="Times New Roman" w:eastAsia="Times New Roman" w:hAnsi="Times New Roman" w:cs="Times New Roman"/>
          <w:sz w:val="24"/>
          <w:szCs w:val="24"/>
        </w:rPr>
        <w:t xml:space="preserve">, POS </w:t>
      </w:r>
      <w:proofErr w:type="spellStart"/>
      <w:r w:rsidR="00DB6E45">
        <w:rPr>
          <w:rFonts w:ascii="Times New Roman" w:eastAsia="Times New Roman" w:hAnsi="Times New Roman" w:cs="Times New Roman"/>
          <w:sz w:val="24"/>
          <w:szCs w:val="24"/>
        </w:rPr>
        <w:t>Sytems</w:t>
      </w:r>
      <w:proofErr w:type="spellEnd"/>
    </w:p>
    <w:p w14:paraId="5DA05A05" w14:textId="411F3EFE" w:rsidR="00773CC0" w:rsidRDefault="00773CC0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3CC0">
        <w:rPr>
          <w:rFonts w:ascii="Times New Roman" w:eastAsia="Times New Roman" w:hAnsi="Times New Roman" w:cs="Times New Roman"/>
          <w:b/>
          <w:sz w:val="24"/>
          <w:szCs w:val="24"/>
        </w:rPr>
        <w:t>Certification(s)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04EAE">
        <w:rPr>
          <w:rFonts w:ascii="Times New Roman" w:eastAsia="Times New Roman" w:hAnsi="Times New Roman" w:cs="Times New Roman"/>
          <w:sz w:val="24"/>
          <w:szCs w:val="24"/>
        </w:rPr>
        <w:t>Excel Certified</w:t>
      </w:r>
    </w:p>
    <w:p w14:paraId="4D9C20D8" w14:textId="77777777" w:rsidR="00F00741" w:rsidRDefault="00F00741" w:rsidP="00F0074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DA05A06" w14:textId="77777777" w:rsidR="00773CC0" w:rsidRPr="00773CC0" w:rsidRDefault="00773CC0" w:rsidP="00564C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bookmarkStart w:id="0" w:name="OLE_LINK5"/>
      <w:bookmarkStart w:id="1" w:name="OLE_LINK6"/>
      <w:r w:rsidRPr="00773CC0">
        <w:rPr>
          <w:rFonts w:ascii="Times New Roman" w:eastAsia="Times New Roman" w:hAnsi="Times New Roman" w:cs="Times New Roman"/>
          <w:b/>
          <w:bCs/>
          <w:sz w:val="28"/>
          <w:szCs w:val="28"/>
        </w:rPr>
        <w:t>Experience</w:t>
      </w:r>
    </w:p>
    <w:p w14:paraId="5DA05A07" w14:textId="75D745AB" w:rsidR="00773CC0" w:rsidRPr="00773CC0" w:rsidRDefault="00904EAE" w:rsidP="00564CA0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avex Global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487CF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="00CB4F93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="00487CF5">
        <w:rPr>
          <w:rFonts w:ascii="Times New Roman" w:eastAsia="Times New Roman" w:hAnsi="Times New Roman" w:cs="Times New Roman"/>
          <w:b/>
          <w:sz w:val="24"/>
          <w:szCs w:val="24"/>
        </w:rPr>
        <w:t>Lawrenceville</w:t>
      </w:r>
      <w:r w:rsidR="00773CC0" w:rsidRPr="00773CC0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487CF5">
        <w:rPr>
          <w:rFonts w:ascii="Times New Roman" w:eastAsia="Times New Roman" w:hAnsi="Times New Roman" w:cs="Times New Roman"/>
          <w:b/>
          <w:sz w:val="24"/>
          <w:szCs w:val="24"/>
        </w:rPr>
        <w:t>GA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</w:p>
    <w:p w14:paraId="5DA05A08" w14:textId="11B24803" w:rsidR="00773CC0" w:rsidRPr="00773CC0" w:rsidRDefault="00904EAE" w:rsidP="00564CA0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ommunications Specialis</w:t>
      </w:r>
      <w:r w:rsidR="00487CF5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487CF5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CB4F93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487CF5">
        <w:rPr>
          <w:rFonts w:ascii="Times New Roman" w:eastAsia="Times New Roman" w:hAnsi="Times New Roman" w:cs="Times New Roman"/>
          <w:i/>
          <w:sz w:val="24"/>
          <w:szCs w:val="24"/>
        </w:rPr>
        <w:t>February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20</w:t>
      </w:r>
      <w:r w:rsidR="00487CF5">
        <w:rPr>
          <w:rFonts w:ascii="Times New Roman" w:eastAsia="Times New Roman" w:hAnsi="Times New Roman" w:cs="Times New Roman"/>
          <w:i/>
          <w:sz w:val="24"/>
          <w:szCs w:val="24"/>
        </w:rPr>
        <w:t>22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– </w:t>
      </w:r>
      <w:r w:rsidR="00487CF5">
        <w:rPr>
          <w:rFonts w:ascii="Times New Roman" w:eastAsia="Times New Roman" w:hAnsi="Times New Roman" w:cs="Times New Roman"/>
          <w:i/>
          <w:sz w:val="24"/>
          <w:szCs w:val="24"/>
        </w:rPr>
        <w:t>June 2022</w:t>
      </w:r>
    </w:p>
    <w:p w14:paraId="5DA05A09" w14:textId="0B783CF0" w:rsidR="00773CC0" w:rsidRPr="00773CC0" w:rsidRDefault="00487CF5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poke with 50+ clients to produce </w:t>
      </w:r>
      <w:r w:rsidR="00EA3619">
        <w:rPr>
          <w:rFonts w:ascii="Times New Roman" w:eastAsia="Times New Roman" w:hAnsi="Times New Roman" w:cs="Times New Roman"/>
          <w:sz w:val="24"/>
          <w:szCs w:val="24"/>
        </w:rPr>
        <w:t>daily status reports.</w:t>
      </w:r>
    </w:p>
    <w:bookmarkEnd w:id="0"/>
    <w:bookmarkEnd w:id="1"/>
    <w:p w14:paraId="5FA49792" w14:textId="15F9087D" w:rsidR="00564CA0" w:rsidRPr="00773CC0" w:rsidRDefault="00EA3619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sseminated </w:t>
      </w:r>
      <w:r w:rsidR="00DB6E45">
        <w:rPr>
          <w:rFonts w:ascii="Times New Roman" w:eastAsia="Times New Roman" w:hAnsi="Times New Roman" w:cs="Times New Roman"/>
          <w:sz w:val="24"/>
          <w:szCs w:val="24"/>
        </w:rPr>
        <w:t>a vast majority of 75+ emails to clients and business partners.</w:t>
      </w:r>
    </w:p>
    <w:p w14:paraId="5DA05A0B" w14:textId="0A48F9C9" w:rsidR="00773CC0" w:rsidRDefault="00C85FD6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veloped presentations for staff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P’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and stakeholders.</w:t>
      </w:r>
    </w:p>
    <w:p w14:paraId="2CA34686" w14:textId="58AEEFC5" w:rsidR="00C85FD6" w:rsidRDefault="00C85FD6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reased sales by 20% by </w:t>
      </w:r>
      <w:r w:rsidR="00CB4F93">
        <w:rPr>
          <w:rFonts w:ascii="Times New Roman" w:eastAsia="Times New Roman" w:hAnsi="Times New Roman" w:cs="Times New Roman"/>
          <w:sz w:val="24"/>
          <w:szCs w:val="24"/>
        </w:rPr>
        <w:t xml:space="preserve">meeting with clients through mutual </w:t>
      </w:r>
      <w:proofErr w:type="spellStart"/>
      <w:r w:rsidR="00CB4F93">
        <w:rPr>
          <w:rFonts w:ascii="Times New Roman" w:eastAsia="Times New Roman" w:hAnsi="Times New Roman" w:cs="Times New Roman"/>
          <w:sz w:val="24"/>
          <w:szCs w:val="24"/>
        </w:rPr>
        <w:t>colsuntation</w:t>
      </w:r>
      <w:proofErr w:type="spellEnd"/>
      <w:r w:rsidR="00CB4F93">
        <w:rPr>
          <w:rFonts w:ascii="Times New Roman" w:eastAsia="Times New Roman" w:hAnsi="Times New Roman" w:cs="Times New Roman"/>
          <w:sz w:val="24"/>
          <w:szCs w:val="24"/>
        </w:rPr>
        <w:t xml:space="preserve"> and using targeted strategies.</w:t>
      </w:r>
    </w:p>
    <w:p w14:paraId="11A95E30" w14:textId="77777777" w:rsidR="00242F27" w:rsidRDefault="00242F27" w:rsidP="00242F27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005B5B" w14:textId="1B7925BC" w:rsidR="00242F27" w:rsidRPr="00773CC0" w:rsidRDefault="00242F27" w:rsidP="00242F27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heesecake Factory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Lawrenceville</w:t>
      </w:r>
      <w:r w:rsidRPr="00773CC0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GA</w:t>
      </w:r>
      <w:r w:rsidRPr="00773CC0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</w:p>
    <w:p w14:paraId="12BDAFB7" w14:textId="77777777" w:rsidR="00242F27" w:rsidRPr="00773CC0" w:rsidRDefault="00242F27" w:rsidP="00242F27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Hostess</w:t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ugust</w:t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20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1</w:t>
      </w:r>
      <w:r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ovember 2021</w:t>
      </w:r>
    </w:p>
    <w:p w14:paraId="120ACA7D" w14:textId="2B7C3842" w:rsidR="00242F27" w:rsidRPr="004537D8" w:rsidRDefault="00242F27" w:rsidP="00242F2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7D8">
        <w:rPr>
          <w:rFonts w:ascii="Times New Roman" w:hAnsi="Times New Roman" w:cs="Times New Roman"/>
          <w:sz w:val="24"/>
          <w:szCs w:val="24"/>
          <w:shd w:val="clear" w:color="auto" w:fill="FAFAFA"/>
        </w:rPr>
        <w:t>Ensured dining services ran without interruption by checking on tables and informing waitstaff of any issue</w:t>
      </w:r>
      <w:r w:rsidR="004537D8" w:rsidRPr="004537D8">
        <w:rPr>
          <w:rFonts w:ascii="Times New Roman" w:hAnsi="Times New Roman" w:cs="Times New Roman"/>
          <w:sz w:val="24"/>
          <w:szCs w:val="24"/>
          <w:shd w:val="clear" w:color="auto" w:fill="FAFAFA"/>
        </w:rPr>
        <w:t>s.</w:t>
      </w:r>
    </w:p>
    <w:p w14:paraId="4306CA11" w14:textId="77777777" w:rsidR="00242F27" w:rsidRPr="004537D8" w:rsidRDefault="00242F27" w:rsidP="00242F2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7D8">
        <w:rPr>
          <w:rFonts w:ascii="Times New Roman" w:eastAsia="Times New Roman" w:hAnsi="Times New Roman" w:cs="Times New Roman"/>
          <w:sz w:val="24"/>
          <w:szCs w:val="24"/>
        </w:rPr>
        <w:t>Answered 20+ phone calls per shift to answer customer queries and to boost customer satisfaction.</w:t>
      </w:r>
    </w:p>
    <w:p w14:paraId="7682D1E7" w14:textId="77777777" w:rsidR="00242F27" w:rsidRPr="004537D8" w:rsidRDefault="00242F27" w:rsidP="00242F2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7D8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Scheduled dining room reservations, arranged parties, special events, or special services for </w:t>
      </w:r>
      <w:proofErr w:type="gramStart"/>
      <w:r w:rsidRPr="004537D8">
        <w:rPr>
          <w:rFonts w:ascii="Times New Roman" w:hAnsi="Times New Roman" w:cs="Times New Roman"/>
          <w:sz w:val="24"/>
          <w:szCs w:val="24"/>
          <w:shd w:val="clear" w:color="auto" w:fill="FDFDFD"/>
        </w:rPr>
        <w:t>diners;</w:t>
      </w:r>
      <w:proofErr w:type="gramEnd"/>
      <w:r w:rsidRPr="004537D8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 received and recorded dining reservations.</w:t>
      </w:r>
    </w:p>
    <w:p w14:paraId="13BB820F" w14:textId="77777777" w:rsidR="00242F27" w:rsidRPr="004537D8" w:rsidRDefault="00242F27" w:rsidP="00242F2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7D8">
        <w:rPr>
          <w:rFonts w:ascii="Times New Roman" w:eastAsia="Times New Roman" w:hAnsi="Times New Roman" w:cs="Times New Roman"/>
          <w:sz w:val="24"/>
          <w:szCs w:val="24"/>
        </w:rPr>
        <w:t>Presented menus, created personal dining experience, answered questions, and offer information on menu items, beverages, and specials.</w:t>
      </w:r>
    </w:p>
    <w:p w14:paraId="30095B4D" w14:textId="77777777" w:rsidR="00242F27" w:rsidRPr="00564CA0" w:rsidRDefault="00242F27" w:rsidP="00242F2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DA05A0C" w14:textId="77777777" w:rsidR="00773CC0" w:rsidRPr="00F00741" w:rsidRDefault="00773CC0" w:rsidP="00564CA0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12"/>
          <w:szCs w:val="12"/>
        </w:rPr>
      </w:pPr>
    </w:p>
    <w:p w14:paraId="5DA05A0D" w14:textId="12753C5E" w:rsidR="00773CC0" w:rsidRPr="00773CC0" w:rsidRDefault="00CB4F93" w:rsidP="00564CA0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nera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Bread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End"/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="0080567D">
        <w:rPr>
          <w:rFonts w:ascii="Times New Roman" w:eastAsia="Times New Roman" w:hAnsi="Times New Roman" w:cs="Times New Roman"/>
          <w:b/>
          <w:sz w:val="24"/>
          <w:szCs w:val="24"/>
        </w:rPr>
        <w:t>Fairburn</w:t>
      </w:r>
      <w:r w:rsidR="00773CC0" w:rsidRPr="00773CC0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80567D">
        <w:rPr>
          <w:rFonts w:ascii="Times New Roman" w:eastAsia="Times New Roman" w:hAnsi="Times New Roman" w:cs="Times New Roman"/>
          <w:b/>
          <w:sz w:val="24"/>
          <w:szCs w:val="24"/>
        </w:rPr>
        <w:t xml:space="preserve"> GA and Marietta,</w:t>
      </w:r>
      <w:r w:rsidR="00773CC0" w:rsidRPr="00773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0567D">
        <w:rPr>
          <w:rFonts w:ascii="Times New Roman" w:eastAsia="Times New Roman" w:hAnsi="Times New Roman" w:cs="Times New Roman"/>
          <w:b/>
          <w:sz w:val="24"/>
          <w:szCs w:val="24"/>
        </w:rPr>
        <w:t>GA</w:t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</w:p>
    <w:p w14:paraId="5DA05A0E" w14:textId="5CE30949" w:rsidR="00773CC0" w:rsidRPr="00773CC0" w:rsidRDefault="00CB4F93" w:rsidP="00564CA0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Panera Bread Associate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sz w:val="24"/>
          <w:szCs w:val="24"/>
        </w:rPr>
        <w:tab/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>M</w:t>
      </w:r>
      <w:r w:rsidR="0080567D">
        <w:rPr>
          <w:rFonts w:ascii="Times New Roman" w:eastAsia="Times New Roman" w:hAnsi="Times New Roman" w:cs="Times New Roman"/>
          <w:i/>
          <w:sz w:val="24"/>
          <w:szCs w:val="24"/>
        </w:rPr>
        <w:t>arch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2</w:t>
      </w:r>
      <w:r w:rsidR="0080567D">
        <w:rPr>
          <w:rFonts w:ascii="Times New Roman" w:eastAsia="Times New Roman" w:hAnsi="Times New Roman" w:cs="Times New Roman"/>
          <w:i/>
          <w:sz w:val="24"/>
          <w:szCs w:val="24"/>
        </w:rPr>
        <w:t>019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 xml:space="preserve"> –</w:t>
      </w:r>
      <w:r w:rsidR="0080567D">
        <w:rPr>
          <w:rFonts w:ascii="Times New Roman" w:eastAsia="Times New Roman" w:hAnsi="Times New Roman" w:cs="Times New Roman"/>
          <w:i/>
          <w:sz w:val="24"/>
          <w:szCs w:val="24"/>
        </w:rPr>
        <w:t xml:space="preserve">July </w:t>
      </w:r>
      <w:r w:rsidR="00773CC0" w:rsidRPr="00773CC0">
        <w:rPr>
          <w:rFonts w:ascii="Times New Roman" w:eastAsia="Times New Roman" w:hAnsi="Times New Roman" w:cs="Times New Roman"/>
          <w:i/>
          <w:sz w:val="24"/>
          <w:szCs w:val="24"/>
        </w:rPr>
        <w:t>20</w:t>
      </w:r>
      <w:r w:rsidR="0080567D">
        <w:rPr>
          <w:rFonts w:ascii="Times New Roman" w:eastAsia="Times New Roman" w:hAnsi="Times New Roman" w:cs="Times New Roman"/>
          <w:i/>
          <w:sz w:val="24"/>
          <w:szCs w:val="24"/>
        </w:rPr>
        <w:t>21</w:t>
      </w:r>
    </w:p>
    <w:p w14:paraId="19BC2608" w14:textId="38D4190E" w:rsidR="00564CA0" w:rsidRPr="00773CC0" w:rsidRDefault="00CB4F93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rained </w:t>
      </w:r>
      <w:r w:rsidR="00612F33">
        <w:rPr>
          <w:rFonts w:ascii="Times New Roman" w:eastAsia="Times New Roman" w:hAnsi="Times New Roman" w:cs="Times New Roman"/>
          <w:sz w:val="24"/>
          <w:szCs w:val="24"/>
        </w:rPr>
        <w:t xml:space="preserve">7 </w:t>
      </w:r>
      <w:r>
        <w:rPr>
          <w:rFonts w:ascii="Times New Roman" w:eastAsia="Times New Roman" w:hAnsi="Times New Roman" w:cs="Times New Roman"/>
          <w:sz w:val="24"/>
          <w:szCs w:val="24"/>
        </w:rPr>
        <w:t>new hires</w:t>
      </w:r>
      <w:r w:rsidR="00612F33">
        <w:rPr>
          <w:rFonts w:ascii="Times New Roman" w:eastAsia="Times New Roman" w:hAnsi="Times New Roman" w:cs="Times New Roman"/>
          <w:sz w:val="24"/>
          <w:szCs w:val="24"/>
        </w:rPr>
        <w:t xml:space="preserve"> to provide instruction on the professional workflow and ensure a smooth onboarding process.</w:t>
      </w:r>
    </w:p>
    <w:p w14:paraId="6A628FFB" w14:textId="4EAC8B34" w:rsidR="00564CA0" w:rsidRPr="00612F33" w:rsidRDefault="00612F33" w:rsidP="00564C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2F33">
        <w:rPr>
          <w:rFonts w:ascii="Times New Roman" w:hAnsi="Times New Roman" w:cs="Times New Roman"/>
          <w:sz w:val="24"/>
          <w:szCs w:val="24"/>
          <w:shd w:val="clear" w:color="auto" w:fill="FFFFFF"/>
        </w:rPr>
        <w:t>Maintained high standards of customer service during high-volume, fast-paced operations</w:t>
      </w:r>
      <w:r w:rsidR="0080567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4192622" w14:textId="7ACE85FD" w:rsidR="00242F27" w:rsidRPr="00242F27" w:rsidRDefault="00612F33" w:rsidP="00242F2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56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sisted management with </w:t>
      </w:r>
      <w:r w:rsidR="008056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aking </w:t>
      </w:r>
      <w:r w:rsidRPr="0080567D">
        <w:rPr>
          <w:rFonts w:ascii="Times New Roman" w:hAnsi="Times New Roman" w:cs="Times New Roman"/>
          <w:sz w:val="24"/>
          <w:szCs w:val="24"/>
          <w:shd w:val="clear" w:color="auto" w:fill="FFFFFF"/>
        </w:rPr>
        <w:t>inventory control and stock ordering</w:t>
      </w:r>
      <w:r w:rsidR="0080567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DA05A12" w14:textId="77777777" w:rsidR="00773CC0" w:rsidRPr="00773CC0" w:rsidRDefault="00773CC0" w:rsidP="00564CA0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DA05A13" w14:textId="77777777" w:rsidR="00773CC0" w:rsidRPr="00773CC0" w:rsidRDefault="00773CC0" w:rsidP="00564C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73CC0">
        <w:rPr>
          <w:rFonts w:ascii="Times New Roman" w:eastAsia="Times New Roman" w:hAnsi="Times New Roman" w:cs="Times New Roman"/>
          <w:b/>
          <w:bCs/>
          <w:sz w:val="28"/>
          <w:szCs w:val="28"/>
        </w:rPr>
        <w:t>Education</w:t>
      </w:r>
    </w:p>
    <w:p w14:paraId="778DCA00" w14:textId="1B506A08" w:rsidR="00564CA0" w:rsidRDefault="0080567D" w:rsidP="00564CA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Colorado Technical University </w:t>
      </w:r>
      <w:r w:rsidR="00760F96">
        <w:rPr>
          <w:rFonts w:ascii="Times New Roman" w:hAnsi="Times New Roman"/>
          <w:i/>
          <w:iCs/>
          <w:sz w:val="24"/>
          <w:szCs w:val="24"/>
        </w:rPr>
        <w:t xml:space="preserve">                                                           </w:t>
      </w:r>
      <w:r w:rsidR="009D547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F64C15">
        <w:rPr>
          <w:rFonts w:ascii="Times New Roman" w:hAnsi="Times New Roman"/>
          <w:i/>
          <w:iCs/>
          <w:sz w:val="24"/>
          <w:szCs w:val="24"/>
        </w:rPr>
        <w:t xml:space="preserve">      </w:t>
      </w:r>
      <w:r w:rsidR="00760F96">
        <w:rPr>
          <w:rFonts w:ascii="Times New Roman" w:hAnsi="Times New Roman"/>
          <w:b/>
          <w:bCs/>
          <w:sz w:val="24"/>
          <w:szCs w:val="24"/>
        </w:rPr>
        <w:t>C</w:t>
      </w:r>
      <w:r w:rsidR="00F64C15">
        <w:rPr>
          <w:rFonts w:ascii="Times New Roman" w:hAnsi="Times New Roman"/>
          <w:b/>
          <w:bCs/>
          <w:sz w:val="24"/>
          <w:szCs w:val="24"/>
        </w:rPr>
        <w:t>olorado Springs</w:t>
      </w:r>
      <w:r w:rsidR="00760F96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F64C15">
        <w:rPr>
          <w:rFonts w:ascii="Times New Roman" w:hAnsi="Times New Roman"/>
          <w:b/>
          <w:bCs/>
          <w:sz w:val="24"/>
          <w:szCs w:val="24"/>
        </w:rPr>
        <w:t>CO</w:t>
      </w:r>
    </w:p>
    <w:p w14:paraId="45F67AC6" w14:textId="58171835" w:rsidR="00760F96" w:rsidRPr="00564CA0" w:rsidRDefault="00F64C15" w:rsidP="00564CA0">
      <w:pPr>
        <w:spacing w:after="0" w:line="240" w:lineRule="auto"/>
        <w:rPr>
          <w:rFonts w:ascii="Times New Roman" w:hAnsi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Business Management, AS</w:t>
      </w:r>
      <w:r w:rsidR="00760F96">
        <w:rPr>
          <w:rFonts w:ascii="Times New Roman" w:hAnsi="Times New Roman"/>
          <w:i/>
          <w:iCs/>
          <w:sz w:val="24"/>
          <w:szCs w:val="24"/>
        </w:rPr>
        <w:t>                                                                </w:t>
      </w:r>
      <w:r w:rsidR="00FA7867">
        <w:rPr>
          <w:rFonts w:ascii="Times New Roman" w:hAnsi="Times New Roman"/>
          <w:i/>
          <w:iCs/>
          <w:sz w:val="24"/>
          <w:szCs w:val="24"/>
        </w:rPr>
        <w:t xml:space="preserve">   </w:t>
      </w:r>
      <w:r>
        <w:rPr>
          <w:rFonts w:ascii="Times New Roman" w:hAnsi="Times New Roman"/>
          <w:i/>
          <w:iCs/>
          <w:sz w:val="24"/>
          <w:szCs w:val="24"/>
        </w:rPr>
        <w:t>September</w:t>
      </w:r>
      <w:r w:rsidR="00760F96">
        <w:rPr>
          <w:rFonts w:ascii="Times New Roman" w:hAnsi="Times New Roman"/>
          <w:i/>
          <w:iCs/>
          <w:sz w:val="24"/>
          <w:szCs w:val="24"/>
        </w:rPr>
        <w:t xml:space="preserve"> 20</w:t>
      </w:r>
      <w:r>
        <w:rPr>
          <w:rFonts w:ascii="Times New Roman" w:hAnsi="Times New Roman"/>
          <w:i/>
          <w:iCs/>
          <w:sz w:val="24"/>
          <w:szCs w:val="24"/>
        </w:rPr>
        <w:t>21</w:t>
      </w:r>
      <w:r w:rsidR="00760F96">
        <w:rPr>
          <w:rFonts w:ascii="Times New Roman" w:hAnsi="Times New Roman"/>
          <w:i/>
          <w:iCs/>
          <w:sz w:val="24"/>
          <w:szCs w:val="24"/>
        </w:rPr>
        <w:t xml:space="preserve"> – Presen</w:t>
      </w:r>
      <w:r>
        <w:rPr>
          <w:rFonts w:ascii="Times New Roman" w:hAnsi="Times New Roman"/>
          <w:i/>
          <w:iCs/>
          <w:sz w:val="24"/>
          <w:szCs w:val="24"/>
        </w:rPr>
        <w:t>t</w:t>
      </w:r>
    </w:p>
    <w:p w14:paraId="1BD0E017" w14:textId="6BFB6A02" w:rsidR="00760F96" w:rsidRDefault="00660020" w:rsidP="00564CA0">
      <w:pPr>
        <w:numPr>
          <w:ilvl w:val="0"/>
          <w:numId w:val="2"/>
        </w:numPr>
        <w:autoSpaceDE w:val="0"/>
        <w:autoSpaceDN w:val="0"/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Pursuing </w:t>
      </w:r>
      <w:r w:rsidR="00F64C15">
        <w:rPr>
          <w:rFonts w:ascii="Times New Roman" w:eastAsia="Times New Roman" w:hAnsi="Times New Roman"/>
          <w:color w:val="000000"/>
          <w:sz w:val="24"/>
          <w:szCs w:val="24"/>
        </w:rPr>
        <w:t>an Associates of Science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degree with </w:t>
      </w:r>
      <w:r w:rsidR="00F64C15">
        <w:rPr>
          <w:rFonts w:ascii="Times New Roman" w:eastAsia="Times New Roman" w:hAnsi="Times New Roman"/>
          <w:color w:val="000000"/>
          <w:sz w:val="24"/>
          <w:szCs w:val="24"/>
        </w:rPr>
        <w:t xml:space="preserve">a major of Business Management. </w:t>
      </w:r>
    </w:p>
    <w:p w14:paraId="019D516B" w14:textId="70377142" w:rsidR="00760F96" w:rsidRDefault="00760F96" w:rsidP="00564CA0">
      <w:pPr>
        <w:numPr>
          <w:ilvl w:val="0"/>
          <w:numId w:val="2"/>
        </w:numPr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Relevant courses</w:t>
      </w:r>
      <w:r w:rsidR="00F64C15">
        <w:rPr>
          <w:rFonts w:ascii="Times New Roman" w:eastAsia="Times New Roman" w:hAnsi="Times New Roman"/>
          <w:color w:val="000000"/>
          <w:sz w:val="24"/>
          <w:szCs w:val="24"/>
        </w:rPr>
        <w:t>/skills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include: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 </w:t>
      </w:r>
      <w:r w:rsidR="00F64C15">
        <w:rPr>
          <w:rFonts w:ascii="Times New Roman" w:eastAsia="Times New Roman" w:hAnsi="Times New Roman"/>
          <w:color w:val="000000"/>
          <w:sz w:val="24"/>
          <w:szCs w:val="24"/>
        </w:rPr>
        <w:t>Scrum, Agile Learning, Excel, MS Project</w:t>
      </w:r>
    </w:p>
    <w:p w14:paraId="0B4920F5" w14:textId="77777777" w:rsidR="00760F96" w:rsidRPr="00F00741" w:rsidRDefault="00760F96" w:rsidP="00564CA0">
      <w:pPr>
        <w:spacing w:after="0" w:line="240" w:lineRule="auto"/>
        <w:rPr>
          <w:rFonts w:ascii="Times New Roman" w:hAnsi="Times New Roman"/>
          <w:b/>
          <w:bCs/>
          <w:sz w:val="12"/>
          <w:szCs w:val="12"/>
        </w:rPr>
      </w:pPr>
    </w:p>
    <w:p w14:paraId="5DA05A25" w14:textId="1829B849" w:rsidR="00486068" w:rsidRPr="00760F96" w:rsidRDefault="00000000" w:rsidP="00FE534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486068" w:rsidRPr="00760F96" w:rsidSect="00773CC0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10B5B" w14:textId="77777777" w:rsidR="00164E99" w:rsidRDefault="00164E99" w:rsidP="00773CC0">
      <w:pPr>
        <w:spacing w:after="0" w:line="240" w:lineRule="auto"/>
      </w:pPr>
      <w:r>
        <w:separator/>
      </w:r>
    </w:p>
  </w:endnote>
  <w:endnote w:type="continuationSeparator" w:id="0">
    <w:p w14:paraId="4855B2DA" w14:textId="77777777" w:rsidR="00164E99" w:rsidRDefault="00164E99" w:rsidP="00773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F6562" w14:textId="77777777" w:rsidR="00164E99" w:rsidRDefault="00164E99" w:rsidP="00773CC0">
      <w:pPr>
        <w:spacing w:after="0" w:line="240" w:lineRule="auto"/>
      </w:pPr>
      <w:r>
        <w:separator/>
      </w:r>
    </w:p>
  </w:footnote>
  <w:footnote w:type="continuationSeparator" w:id="0">
    <w:p w14:paraId="0AB88535" w14:textId="77777777" w:rsidR="00164E99" w:rsidRDefault="00164E99" w:rsidP="00773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5A2A" w14:textId="77777777" w:rsidR="00773CC0" w:rsidRDefault="00773CC0">
    <w:pPr>
      <w:pStyle w:val="Header"/>
    </w:pPr>
  </w:p>
  <w:p w14:paraId="5DA05A2B" w14:textId="77777777" w:rsidR="00773CC0" w:rsidRDefault="00773C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76471"/>
    <w:multiLevelType w:val="hybridMultilevel"/>
    <w:tmpl w:val="004229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861289"/>
    <w:multiLevelType w:val="multilevel"/>
    <w:tmpl w:val="A8C40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0972639">
    <w:abstractNumId w:val="0"/>
  </w:num>
  <w:num w:numId="2" w16cid:durableId="1199581779">
    <w:abstractNumId w:val="0"/>
  </w:num>
  <w:num w:numId="3" w16cid:durableId="518783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zc3MTA2MwQSpko6SsGpxcWZ+XkgBaa1AEPQWsIsAAAA"/>
  </w:docVars>
  <w:rsids>
    <w:rsidRoot w:val="00773CC0"/>
    <w:rsid w:val="000730C5"/>
    <w:rsid w:val="000E27A6"/>
    <w:rsid w:val="00164E99"/>
    <w:rsid w:val="001D57C6"/>
    <w:rsid w:val="001E5DFC"/>
    <w:rsid w:val="0020286D"/>
    <w:rsid w:val="002354CA"/>
    <w:rsid w:val="00242F27"/>
    <w:rsid w:val="00294A7A"/>
    <w:rsid w:val="002F1DFB"/>
    <w:rsid w:val="00304B94"/>
    <w:rsid w:val="003118A9"/>
    <w:rsid w:val="003362F4"/>
    <w:rsid w:val="004537D8"/>
    <w:rsid w:val="00487CF5"/>
    <w:rsid w:val="004B21E4"/>
    <w:rsid w:val="005058B0"/>
    <w:rsid w:val="00564CA0"/>
    <w:rsid w:val="00612F33"/>
    <w:rsid w:val="00630BCC"/>
    <w:rsid w:val="00655C31"/>
    <w:rsid w:val="00660020"/>
    <w:rsid w:val="006C0320"/>
    <w:rsid w:val="006D40EE"/>
    <w:rsid w:val="00753630"/>
    <w:rsid w:val="00760F96"/>
    <w:rsid w:val="00773CC0"/>
    <w:rsid w:val="007D4900"/>
    <w:rsid w:val="0080567D"/>
    <w:rsid w:val="00830296"/>
    <w:rsid w:val="0089264E"/>
    <w:rsid w:val="008C701B"/>
    <w:rsid w:val="008E5206"/>
    <w:rsid w:val="00904EAE"/>
    <w:rsid w:val="00974B37"/>
    <w:rsid w:val="00995CD7"/>
    <w:rsid w:val="009D5474"/>
    <w:rsid w:val="009E6A05"/>
    <w:rsid w:val="00A15A82"/>
    <w:rsid w:val="00A37527"/>
    <w:rsid w:val="00A41CBC"/>
    <w:rsid w:val="00A74D24"/>
    <w:rsid w:val="00A92759"/>
    <w:rsid w:val="00AA6C92"/>
    <w:rsid w:val="00AF77BF"/>
    <w:rsid w:val="00C0129B"/>
    <w:rsid w:val="00C03D34"/>
    <w:rsid w:val="00C85FD6"/>
    <w:rsid w:val="00CB4F93"/>
    <w:rsid w:val="00D07BC5"/>
    <w:rsid w:val="00D17A02"/>
    <w:rsid w:val="00D439CA"/>
    <w:rsid w:val="00D70133"/>
    <w:rsid w:val="00DB6E45"/>
    <w:rsid w:val="00E039CF"/>
    <w:rsid w:val="00E04261"/>
    <w:rsid w:val="00E20423"/>
    <w:rsid w:val="00E769A8"/>
    <w:rsid w:val="00EA3619"/>
    <w:rsid w:val="00F00741"/>
    <w:rsid w:val="00F64C15"/>
    <w:rsid w:val="00FA7867"/>
    <w:rsid w:val="00FE5344"/>
    <w:rsid w:val="00FF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A059FD"/>
  <w15:docId w15:val="{4A4F4962-360A-49EA-9C84-B0D23E866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3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CC0"/>
  </w:style>
  <w:style w:type="paragraph" w:styleId="Footer">
    <w:name w:val="footer"/>
    <w:basedOn w:val="Normal"/>
    <w:link w:val="FooterChar"/>
    <w:uiPriority w:val="99"/>
    <w:unhideWhenUsed/>
    <w:rsid w:val="00773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1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232B9F1803D54EA3591DC63CE8BAE6" ma:contentTypeVersion="0" ma:contentTypeDescription="Create a new document." ma:contentTypeScope="" ma:versionID="54067ef8fb00340607538c391c96daf2">
  <xsd:schema xmlns:xsd="http://www.w3.org/2001/XMLSchema" xmlns:xs="http://www.w3.org/2001/XMLSchema" xmlns:p="http://schemas.microsoft.com/office/2006/metadata/properties" xmlns:ns2="7abf258d-d15a-4ce2-a6f3-74b9b7a7f86f" targetNamespace="http://schemas.microsoft.com/office/2006/metadata/properties" ma:root="true" ma:fieldsID="381ee570adbdade0ccc568968230ffc5" ns2:_="">
    <xsd:import namespace="7abf258d-d15a-4ce2-a6f3-74b9b7a7f86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f258d-d15a-4ce2-a6f3-74b9b7a7f86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abf258d-d15a-4ce2-a6f3-74b9b7a7f86f">44RYEHYFZ46F-510-15</_dlc_DocId>
    <_dlc_DocIdUrl xmlns="7abf258d-d15a-4ce2-a6f3-74b9b7a7f86f">
      <Url>https://yugene.yearup.org/Program/CareerAlumni/_layouts/DocIdRedir.aspx?ID=44RYEHYFZ46F-510-15</Url>
      <Description>44RYEHYFZ46F-510-15</Description>
    </_dlc_DocIdUrl>
  </documentManagement>
</p:properties>
</file>

<file path=customXml/itemProps1.xml><?xml version="1.0" encoding="utf-8"?>
<ds:datastoreItem xmlns:ds="http://schemas.openxmlformats.org/officeDocument/2006/customXml" ds:itemID="{95CD2E15-6114-4F5F-A6B6-FA9865A480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E4554-585A-4883-A0F5-C6622D14896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59FBD71-2CE3-4DC8-929F-B600E9C895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bf258d-d15a-4ce2-a6f3-74b9b7a7f8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4661E2-A2AE-4244-A020-17A2352EA7A4}">
  <ds:schemaRefs>
    <ds:schemaRef ds:uri="http://schemas.microsoft.com/office/2006/metadata/properties"/>
    <ds:schemaRef ds:uri="http://schemas.microsoft.com/office/infopath/2007/PartnerControls"/>
    <ds:schemaRef ds:uri="7abf258d-d15a-4ce2-a6f3-74b9b7a7f8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Goldsholl</dc:creator>
  <cp:keywords/>
  <dc:description/>
  <cp:lastModifiedBy>Lia Francis</cp:lastModifiedBy>
  <cp:revision>2</cp:revision>
  <dcterms:created xsi:type="dcterms:W3CDTF">2022-09-15T03:12:00Z</dcterms:created>
  <dcterms:modified xsi:type="dcterms:W3CDTF">2022-09-15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232B9F1803D54EA3591DC63CE8BAE6</vt:lpwstr>
  </property>
  <property fmtid="{D5CDD505-2E9C-101B-9397-08002B2CF9AE}" pid="3" name="_dlc_DocIdItemGuid">
    <vt:lpwstr>aba3ef35-52ca-459e-8b18-5c6340014562</vt:lpwstr>
  </property>
</Properties>
</file>